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2775C3" w14:textId="77777777" w:rsidR="008A086B" w:rsidRDefault="008A086B" w:rsidP="008A086B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РЕПУБЛИКА СРБИЈА</w:t>
      </w:r>
    </w:p>
    <w:p w14:paraId="35F7BB62" w14:textId="77777777" w:rsidR="008A086B" w:rsidRDefault="008A086B" w:rsidP="008A086B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ОПШТИНА ГОРЊИ МИЛАНОВАЦ</w:t>
      </w:r>
    </w:p>
    <w:p w14:paraId="16633E53" w14:textId="77777777" w:rsidR="008A086B" w:rsidRDefault="008A086B" w:rsidP="008A086B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 w:rsidRPr="008A086B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КОМИСИЈА ЗА РЕАЛИЗАЦИЈУ МЕРА ЕНЕРГЕТСКЕ САНАЦИЈЕ</w:t>
      </w:r>
    </w:p>
    <w:p w14:paraId="20AB80F8" w14:textId="7BDC681A" w:rsidR="008A086B" w:rsidRPr="008A086B" w:rsidRDefault="008A086B" w:rsidP="008A086B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 w:rsidRPr="008A086B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Број 4-02-110-22/2022                                                       </w:t>
      </w:r>
    </w:p>
    <w:p w14:paraId="5D544839" w14:textId="77777777" w:rsidR="008A086B" w:rsidRPr="008A086B" w:rsidRDefault="008A086B" w:rsidP="008A086B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 w:rsidRPr="008A086B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Горњи Милановац</w:t>
      </w:r>
    </w:p>
    <w:p w14:paraId="2C4021A5" w14:textId="1DD902BB" w:rsidR="008A086B" w:rsidRPr="008A086B" w:rsidRDefault="008A086B" w:rsidP="008A086B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20</w:t>
      </w:r>
      <w:r w:rsidRPr="008A086B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.06.2022. године                                                                                             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                            </w:t>
      </w:r>
    </w:p>
    <w:p w14:paraId="3357877E" w14:textId="39FB50CA" w:rsidR="008A086B" w:rsidRPr="008A086B" w:rsidRDefault="008A086B" w:rsidP="008A086B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 w:rsidRPr="008A086B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ab/>
      </w:r>
      <w:r w:rsidRPr="008A086B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ab/>
      </w:r>
      <w:r w:rsidRPr="008A086B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ab/>
      </w:r>
      <w:r w:rsidRPr="008A086B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ab/>
      </w:r>
      <w:r w:rsidRPr="008A086B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ab/>
      </w:r>
    </w:p>
    <w:p w14:paraId="3FF5AA5D" w14:textId="77777777" w:rsidR="008A086B" w:rsidRPr="008A086B" w:rsidRDefault="008A086B" w:rsidP="008A086B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4E959776" w14:textId="77777777" w:rsidR="008A086B" w:rsidRPr="008A086B" w:rsidRDefault="008A086B" w:rsidP="008A086B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5BE0765D" w14:textId="0F4DBBC7" w:rsidR="008A086B" w:rsidRDefault="008A086B" w:rsidP="008A086B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ПРЕДМЕТ: Обавештење о продужетку рока за подношење пријава привредних субјеката</w:t>
      </w:r>
    </w:p>
    <w:p w14:paraId="4CB322E0" w14:textId="77777777" w:rsidR="008A086B" w:rsidRDefault="008A086B" w:rsidP="008A086B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342970F3" w14:textId="77777777" w:rsidR="008A086B" w:rsidRDefault="008A086B" w:rsidP="008A086B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34DEE1D6" w14:textId="4B3BB26C" w:rsidR="008A086B" w:rsidRPr="008A086B" w:rsidRDefault="008A086B" w:rsidP="008A086B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Обавештавају се сви </w:t>
      </w:r>
      <w:r w:rsidRPr="008A086B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привредних субјеката</w:t>
      </w:r>
      <w:r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заинтересовани за учешће </w:t>
      </w:r>
      <w:r w:rsidRPr="008A086B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у спровођењу мера енергетске санације  стамбених објеката на територији општине Горњи Милановац</w:t>
      </w:r>
      <w:r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да је рок за подношење пријава продужен за 7 дана и да исти истиче 27.06.2022.године.</w:t>
      </w:r>
    </w:p>
    <w:p w14:paraId="588DC89E" w14:textId="77777777" w:rsidR="008A086B" w:rsidRDefault="008A086B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52563322" w14:textId="77777777" w:rsidR="008A086B" w:rsidRDefault="008A086B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4FF4821B" w14:textId="5BCB4852" w:rsidR="008A086B" w:rsidRDefault="008A086B" w:rsidP="008A086B">
      <w:pPr>
        <w:shd w:val="clear" w:color="auto" w:fill="FFFFFF"/>
        <w:spacing w:after="0" w:line="27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 w:rsidRPr="008A086B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КОМИСИЈА ЗА РЕАЛИЗАЦИЈУ МЕРА ЕНЕРГЕТСКЕ САНАЦИЈЕ</w:t>
      </w:r>
    </w:p>
    <w:p w14:paraId="72302F15" w14:textId="6144262E" w:rsidR="008A086B" w:rsidRPr="008A086B" w:rsidRDefault="008A086B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3D8B1A56" w14:textId="77777777" w:rsidR="008A086B" w:rsidRDefault="008A086B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1C7E29B0" w14:textId="77777777" w:rsidR="008A086B" w:rsidRDefault="008A086B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7319ECD1" w14:textId="4DB5402D" w:rsidR="00CF7DD8" w:rsidRPr="00CB75D9" w:rsidRDefault="00CF7DD8" w:rsidP="008A086B">
      <w:pPr>
        <w:spacing w:after="0"/>
        <w:rPr>
          <w:rFonts w:ascii="Times New Roman" w:hAnsi="Times New Roman" w:cs="Times New Roman"/>
          <w:lang w:val="sr-Cyrl-RS"/>
        </w:rPr>
      </w:pPr>
      <w:bookmarkStart w:id="0" w:name="_GoBack"/>
      <w:bookmarkEnd w:id="0"/>
    </w:p>
    <w:sectPr w:rsidR="00CF7DD8" w:rsidRPr="00CB75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32C51F" w14:textId="77777777" w:rsidR="00426883" w:rsidRDefault="00426883" w:rsidP="008A6F6C">
      <w:pPr>
        <w:spacing w:after="0" w:line="240" w:lineRule="auto"/>
      </w:pPr>
      <w:r>
        <w:separator/>
      </w:r>
    </w:p>
  </w:endnote>
  <w:endnote w:type="continuationSeparator" w:id="0">
    <w:p w14:paraId="7C86014F" w14:textId="77777777" w:rsidR="00426883" w:rsidRDefault="00426883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4A9F26" w14:textId="77777777" w:rsidR="00426883" w:rsidRDefault="00426883" w:rsidP="008A6F6C">
      <w:pPr>
        <w:spacing w:after="0" w:line="240" w:lineRule="auto"/>
      </w:pPr>
      <w:r>
        <w:separator/>
      </w:r>
    </w:p>
  </w:footnote>
  <w:footnote w:type="continuationSeparator" w:id="0">
    <w:p w14:paraId="3110A687" w14:textId="77777777" w:rsidR="00426883" w:rsidRDefault="00426883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23DD5"/>
    <w:rsid w:val="00053B09"/>
    <w:rsid w:val="000837F9"/>
    <w:rsid w:val="0009375D"/>
    <w:rsid w:val="00094CF5"/>
    <w:rsid w:val="000960D1"/>
    <w:rsid w:val="000A12C0"/>
    <w:rsid w:val="000A29DE"/>
    <w:rsid w:val="000B509D"/>
    <w:rsid w:val="000C3FDD"/>
    <w:rsid w:val="000D566E"/>
    <w:rsid w:val="000D7E2A"/>
    <w:rsid w:val="000E1196"/>
    <w:rsid w:val="000F41C6"/>
    <w:rsid w:val="001134A7"/>
    <w:rsid w:val="00126C2F"/>
    <w:rsid w:val="001703EB"/>
    <w:rsid w:val="00171D78"/>
    <w:rsid w:val="00186020"/>
    <w:rsid w:val="001B70DB"/>
    <w:rsid w:val="001C4675"/>
    <w:rsid w:val="001C5EB8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B2A7A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EDA"/>
    <w:rsid w:val="00404866"/>
    <w:rsid w:val="004125F6"/>
    <w:rsid w:val="00412941"/>
    <w:rsid w:val="00412C65"/>
    <w:rsid w:val="00425E4B"/>
    <w:rsid w:val="00426883"/>
    <w:rsid w:val="004377C0"/>
    <w:rsid w:val="00437A85"/>
    <w:rsid w:val="00452549"/>
    <w:rsid w:val="004551AE"/>
    <w:rsid w:val="004558C3"/>
    <w:rsid w:val="00476FA5"/>
    <w:rsid w:val="004839D2"/>
    <w:rsid w:val="0048533E"/>
    <w:rsid w:val="00485371"/>
    <w:rsid w:val="00486979"/>
    <w:rsid w:val="00497FF3"/>
    <w:rsid w:val="004B3604"/>
    <w:rsid w:val="004B5A70"/>
    <w:rsid w:val="004C24EA"/>
    <w:rsid w:val="004D3189"/>
    <w:rsid w:val="004D4559"/>
    <w:rsid w:val="004E58C0"/>
    <w:rsid w:val="004F397A"/>
    <w:rsid w:val="00513019"/>
    <w:rsid w:val="005146C8"/>
    <w:rsid w:val="005267EC"/>
    <w:rsid w:val="005279A2"/>
    <w:rsid w:val="00541CBD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2175"/>
    <w:rsid w:val="00655160"/>
    <w:rsid w:val="00662589"/>
    <w:rsid w:val="00664698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15641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50194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086B"/>
    <w:rsid w:val="008A0CE0"/>
    <w:rsid w:val="008A13A9"/>
    <w:rsid w:val="008A6F6C"/>
    <w:rsid w:val="008C1E23"/>
    <w:rsid w:val="008C6680"/>
    <w:rsid w:val="008D2AED"/>
    <w:rsid w:val="008E1835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50587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A5B"/>
    <w:rsid w:val="00BA2DCE"/>
    <w:rsid w:val="00BA5401"/>
    <w:rsid w:val="00BC6760"/>
    <w:rsid w:val="00BC7C96"/>
    <w:rsid w:val="00BD6FB4"/>
    <w:rsid w:val="00BE446D"/>
    <w:rsid w:val="00BF1788"/>
    <w:rsid w:val="00BF7202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2546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D6BA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04351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D6B5B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character" w:styleId="FollowedHyperlink">
    <w:name w:val="FollowedHyperlink"/>
    <w:basedOn w:val="DefaultParagraphFont"/>
    <w:uiPriority w:val="99"/>
    <w:semiHidden/>
    <w:unhideWhenUsed/>
    <w:rsid w:val="005279A2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FD6B5B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7E8006-576A-488F-A84D-5E87519BD6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Zoran Drinjaković</cp:lastModifiedBy>
  <cp:revision>3</cp:revision>
  <cp:lastPrinted>2022-04-13T17:00:00Z</cp:lastPrinted>
  <dcterms:created xsi:type="dcterms:W3CDTF">2022-06-22T13:25:00Z</dcterms:created>
  <dcterms:modified xsi:type="dcterms:W3CDTF">2022-06-22T13:32:00Z</dcterms:modified>
</cp:coreProperties>
</file>